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llied Farmer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3"/>
        <w:gridCol w:w="564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ve Morri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6278 08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ian Le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lliedfarmer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6344600" w:rsidR="00661C78" w:rsidRDefault="00BF2017">
      <w:r>
        <w:rPr>
          <w:noProof/>
        </w:rPr>
        <w:drawing>
          <wp:inline distT="0" distB="0" distL="0" distR="0" wp14:anchorId="19FC391E" wp14:editId="3022E83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F2017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